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66E3F" w14:textId="77777777" w:rsidR="005E7D98" w:rsidRDefault="00CD235F">
      <w:pPr>
        <w:spacing w:line="48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39D01B7D" w14:textId="77777777" w:rsidR="005E7D98" w:rsidRDefault="00CD235F">
      <w:pPr>
        <w:spacing w:line="48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FBB5183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UNY Baruch College</w:t>
      </w:r>
    </w:p>
    <w:p w14:paraId="50331D41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3F61A75" w14:textId="77777777" w:rsidR="005E7D98" w:rsidRDefault="00CD235F">
      <w:pPr>
        <w:spacing w:line="48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361DE29" w14:textId="77777777" w:rsidR="005E7D98" w:rsidRDefault="00CD235F">
      <w:pPr>
        <w:spacing w:line="48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C9494B2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ssignment 5: Exploratory Data Analysis</w:t>
      </w:r>
    </w:p>
    <w:p w14:paraId="6B196DA4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oup Submission</w:t>
      </w:r>
    </w:p>
    <w:p w14:paraId="49902BE2" w14:textId="77777777" w:rsidR="005E7D98" w:rsidRDefault="00CD235F">
      <w:pPr>
        <w:spacing w:line="48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3AF047F5" w14:textId="77777777" w:rsidR="005E7D98" w:rsidRDefault="00CD235F">
      <w:pPr>
        <w:spacing w:line="48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F054717" w14:textId="77777777" w:rsidR="005E7D98" w:rsidRDefault="00CD235F">
      <w:pPr>
        <w:spacing w:line="48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88502F6" w14:textId="77777777" w:rsidR="005E7D98" w:rsidRDefault="00CD235F">
      <w:pPr>
        <w:spacing w:line="480" w:lineRule="auto"/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1CF8DC2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327DFEA7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ul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o</w:t>
      </w:r>
    </w:p>
    <w:p w14:paraId="269F28D5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arzana Manjra</w:t>
      </w:r>
    </w:p>
    <w:p w14:paraId="42EE36E4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talia Gomez</w:t>
      </w:r>
    </w:p>
    <w:p w14:paraId="47BC958E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ictor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yda</w:t>
      </w:r>
      <w:proofErr w:type="spellEnd"/>
    </w:p>
    <w:p w14:paraId="28C2426D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iaRu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Jessica) Shao</w:t>
      </w:r>
    </w:p>
    <w:p w14:paraId="3F7B2145" w14:textId="77777777" w:rsidR="005E7D98" w:rsidRDefault="005E7D98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1B82D74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 3920 NFA</w:t>
      </w:r>
    </w:p>
    <w:p w14:paraId="41B4AFBB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uanfe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ai</w:t>
      </w:r>
    </w:p>
    <w:p w14:paraId="4BC664B0" w14:textId="77777777" w:rsidR="005E7D98" w:rsidRDefault="00CD235F">
      <w:pPr>
        <w:spacing w:line="480" w:lineRule="auto"/>
        <w:contextualSpacing w:val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8 November 2018</w:t>
      </w:r>
    </w:p>
    <w:p w14:paraId="15117FEB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5B6514E4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1. Using hierarchical clustering with average linkage and Euclidean distance, cluster the states. Cut the dendrogram to obtain four clusters. List the states in each cluster.</w:t>
      </w:r>
    </w:p>
    <w:p w14:paraId="4FDF4359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2782FA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uster 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{Alabama, Alaska, Arizona, California, Delaware, Illinois, Louisiana, Maryland, Michigan, Mississippi, Nevada, New Mexico, New York, South Carolina,}</w:t>
      </w:r>
    </w:p>
    <w:p w14:paraId="5DD87BE6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5516008B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uster 2 {Arkansas, Colorado, Georgia, Massachusetts, Missouri, New Jersey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klahoma,  Orego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 Rhode Island, Tennessee, Texas, Virginia, Washington, Wyoming}</w:t>
      </w:r>
    </w:p>
    <w:p w14:paraId="481FB41B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034D40F6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uster 3 {Connecticut, Hawaii, Idaho, Indiana, Iowa, Kansas Kentucky, Maine, Minnesota, Montana, Nebraska, New Hampshire, North Dakota, Ohio, Pennsylvania, South Dakota, Utah, Vermont, Virginia, Wisconsin}</w:t>
      </w:r>
    </w:p>
    <w:p w14:paraId="45C1C5FA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35D4F2E5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uster 4 {Florida, North Carolina}</w:t>
      </w:r>
    </w:p>
    <w:p w14:paraId="45771B53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05601AB8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erform K-means clustering with K=4 on the data set. Use the function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table(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) to compare the results obtained in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) and ii).  Do they return the same clustering result? For each K-means cluster, what is its within-cluster sum of square? How distinct each cluster is from other clusters?</w:t>
      </w:r>
    </w:p>
    <w:p w14:paraId="52EDB6F8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049135CB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, they didn’t return the same result.</w:t>
      </w:r>
    </w:p>
    <w:p w14:paraId="51C95D39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uster 1 {Connecticut, Idaho, Indiana, Kansas, Kentucky, Montana, Nebraska, Ohio, Pennsylvania, Utah}</w:t>
      </w:r>
    </w:p>
    <w:p w14:paraId="350A418E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  <w:t>Cluster 2 {Hawaii, Iowa, Maine, Minnesota, New Hampshire, North Dakota, South Dakota, Vermont, West Virginia, Wisconsin}</w:t>
      </w:r>
    </w:p>
    <w:p w14:paraId="6581A300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  <w:t>Cluster 3 {Alabama, Alaska, Arizona, California, Delaware, Florida, Illinois, Louisiana, Maryland, Michigan, Mississippi, Nevada, New Mexico, New York, North Carolina, South Carolina}</w:t>
      </w:r>
    </w:p>
    <w:p w14:paraId="39571C9A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  <w:t>Cluster 4 {Arkansas, Colorado, Georgia, Massachusetts, Missouri, New Jersey, Oklahoma, Oregon, Rhode Island, Tennessee, Texas, Virginia, Washington, Wyoming}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DF12579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ithin-cluster sum of square     </w:t>
      </w:r>
    </w:p>
    <w:p w14:paraId="07377185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uster 1: 1480.210 </w:t>
      </w:r>
    </w:p>
    <w:p w14:paraId="750AB7A1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uster 2: 4547.914 </w:t>
      </w:r>
    </w:p>
    <w:p w14:paraId="3733A429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uster 3: 19563.863  </w:t>
      </w:r>
    </w:p>
    <w:p w14:paraId="532D785C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uster 4: 9136.643</w:t>
      </w:r>
    </w:p>
    <w:p w14:paraId="126F357F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4F63F4F8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s for the distinctiveness of each cluster, the between-cluster sum of squares we got is 321079.2.</w:t>
      </w:r>
    </w:p>
    <w:p w14:paraId="48B9B1E6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16EA9C4C" w14:textId="49278CBD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 In K-means clustering, could you find the optimal value of K? Justify your answers. Perform K-means clustering using your selected K. List the states in each cluste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417ADDFC" w14:textId="295749D8" w:rsidR="005E7D98" w:rsidRDefault="000B3879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4B89958" wp14:editId="08DF8F73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5943600" cy="3689985"/>
            <wp:effectExtent l="0" t="0" r="0" b="571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A2E63D" w14:textId="2152C71C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can see from the plot </w:t>
      </w:r>
      <w:r w:rsidR="000B3879">
        <w:rPr>
          <w:rFonts w:ascii="Times New Roman" w:eastAsia="Times New Roman" w:hAnsi="Times New Roman" w:cs="Times New Roman"/>
          <w:sz w:val="24"/>
          <w:szCs w:val="24"/>
        </w:rPr>
        <w:t>above that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 the optimal value of K is 3.</w:t>
      </w:r>
    </w:p>
    <w:p w14:paraId="016775E6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7922B3D2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-means clustering using k=3:</w:t>
      </w:r>
    </w:p>
    <w:p w14:paraId="43597321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uster 1: {Arkansas, Colorado, Georgia, Massachusetts, Missouri, New Jersey, Oklahoma, Oregon, Rhode Island, Tennessee, Texas, Virginia, Washington, Wyoming}</w:t>
      </w:r>
    </w:p>
    <w:p w14:paraId="59A29752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4D9418ED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uster 2: {Connecticut, Hawaii, Idaho, Indiana, Iowa, Kansas, Kentucky, Maine, Minnesota, Montana, Nebraska, New Hampshire, North Dakota, Ohio, Pennsylvania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South Dakota, Utah, Vermont, West Virginia, Wisconsin}</w:t>
      </w:r>
    </w:p>
    <w:p w14:paraId="458D2AC4" w14:textId="77777777" w:rsidR="005E7D98" w:rsidRDefault="00CD235F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  <w:t>Cluster 3: {Alabama, Alaska, Arizona, California, Delaware, Florida, Illinois, Louisiana, Maryland, Michigan, Mississippi, Nevada, New Mexico, New York, North Carolina, South Carolina}</w:t>
      </w:r>
    </w:p>
    <w:p w14:paraId="53AE85E8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6953F3EA" w14:textId="77777777" w:rsidR="005E7D98" w:rsidRDefault="005E7D98">
      <w:pPr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sectPr w:rsidR="005E7D98">
      <w:headerReference w:type="default" r:id="rId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89708" w14:textId="77777777" w:rsidR="005B0284" w:rsidRDefault="00CD235F">
      <w:pPr>
        <w:spacing w:line="240" w:lineRule="auto"/>
      </w:pPr>
      <w:r>
        <w:separator/>
      </w:r>
    </w:p>
  </w:endnote>
  <w:endnote w:type="continuationSeparator" w:id="0">
    <w:p w14:paraId="710F1588" w14:textId="77777777" w:rsidR="005B0284" w:rsidRDefault="00CD23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422C2F" w14:textId="77777777" w:rsidR="005B0284" w:rsidRDefault="00CD235F">
      <w:pPr>
        <w:spacing w:line="240" w:lineRule="auto"/>
      </w:pPr>
      <w:r>
        <w:separator/>
      </w:r>
    </w:p>
  </w:footnote>
  <w:footnote w:type="continuationSeparator" w:id="0">
    <w:p w14:paraId="034DD2B8" w14:textId="77777777" w:rsidR="005B0284" w:rsidRDefault="00CD23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32254" w14:textId="77777777" w:rsidR="005E7D98" w:rsidRDefault="005E7D98">
    <w:pPr>
      <w:contextualSpacing w:val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DQ2sTQ3srAwMzJR0lEKTi0uzszPAykwqgUAWr05GSwAAAA="/>
  </w:docVars>
  <w:rsids>
    <w:rsidRoot w:val="005E7D98"/>
    <w:rsid w:val="000B3879"/>
    <w:rsid w:val="005B0284"/>
    <w:rsid w:val="005E7D98"/>
    <w:rsid w:val="00CD2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C2980"/>
  <w15:docId w15:val="{268F2D99-8844-4883-ABD3-5B30A10C5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34</Words>
  <Characters>2476</Characters>
  <Application>Microsoft Office Word</Application>
  <DocSecurity>0</DocSecurity>
  <Lines>20</Lines>
  <Paragraphs>5</Paragraphs>
  <ScaleCrop>false</ScaleCrop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ssica Shao</cp:lastModifiedBy>
  <cp:revision>3</cp:revision>
  <dcterms:created xsi:type="dcterms:W3CDTF">2018-11-28T17:55:00Z</dcterms:created>
  <dcterms:modified xsi:type="dcterms:W3CDTF">2018-11-28T18:00:00Z</dcterms:modified>
</cp:coreProperties>
</file>